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68B89" w14:textId="3348E0BF" w:rsidR="001A6E2B" w:rsidRDefault="001A6E2B">
      <w:r w:rsidRPr="001A6E2B">
        <w:rPr>
          <w:b/>
          <w:bCs/>
          <w:u w:val="single"/>
          <w:lang w:val="en-GB"/>
        </w:rPr>
        <w:t xml:space="preserve">Wat </w:t>
      </w:r>
      <w:proofErr w:type="spellStart"/>
      <w:r w:rsidRPr="001A6E2B">
        <w:rPr>
          <w:b/>
          <w:bCs/>
          <w:u w:val="single"/>
          <w:lang w:val="en-GB"/>
        </w:rPr>
        <w:t>betekend</w:t>
      </w:r>
      <w:proofErr w:type="spellEnd"/>
      <w:r w:rsidRPr="001A6E2B">
        <w:rPr>
          <w:b/>
          <w:bCs/>
          <w:u w:val="single"/>
          <w:lang w:val="en-GB"/>
        </w:rPr>
        <w:t xml:space="preserve"> </w:t>
      </w:r>
      <w:proofErr w:type="spellStart"/>
      <w:r w:rsidRPr="001A6E2B">
        <w:rPr>
          <w:b/>
          <w:bCs/>
          <w:u w:val="single"/>
          <w:lang w:val="en-GB"/>
        </w:rPr>
        <w:t>rtfm</w:t>
      </w:r>
      <w:proofErr w:type="spellEnd"/>
      <w:r w:rsidRPr="001A6E2B">
        <w:rPr>
          <w:b/>
          <w:bCs/>
          <w:u w:val="single"/>
          <w:lang w:val="en-GB"/>
        </w:rPr>
        <w:t>?</w:t>
      </w:r>
      <w:r w:rsidRPr="001A6E2B">
        <w:rPr>
          <w:lang w:val="en-GB"/>
        </w:rPr>
        <w:br/>
        <w:t xml:space="preserve">read the </w:t>
      </w:r>
      <w:proofErr w:type="gramStart"/>
      <w:r w:rsidRPr="001A6E2B">
        <w:rPr>
          <w:lang w:val="en-GB"/>
        </w:rPr>
        <w:t>fucking manual</w:t>
      </w:r>
      <w:proofErr w:type="gramEnd"/>
      <w:r w:rsidRPr="001A6E2B">
        <w:rPr>
          <w:lang w:val="en-GB"/>
        </w:rPr>
        <w:t>.</w:t>
      </w:r>
      <w:r w:rsidRPr="001A6E2B">
        <w:rPr>
          <w:lang w:val="en-GB"/>
        </w:rPr>
        <w:br/>
      </w:r>
      <w:r>
        <w:rPr>
          <w:lang w:val="en-GB"/>
        </w:rPr>
        <w:br/>
      </w:r>
      <w:r w:rsidRPr="001A6E2B">
        <w:rPr>
          <w:b/>
          <w:bCs/>
          <w:u w:val="single"/>
        </w:rPr>
        <w:t xml:space="preserve">Waarom heb je eigenlijk een </w:t>
      </w:r>
      <w:r>
        <w:rPr>
          <w:b/>
          <w:bCs/>
          <w:u w:val="single"/>
        </w:rPr>
        <w:t>gebruiksaanwijzing nodig?</w:t>
      </w:r>
      <w:r>
        <w:rPr>
          <w:b/>
          <w:bCs/>
          <w:u w:val="single"/>
        </w:rPr>
        <w:br/>
      </w:r>
      <w:r>
        <w:t>Omdat bij sommige dingen te complex is om gewoon uit je hoofd te maken. Dus is het fijn om een overzicht te hebben dat je stap voor stap alles in elkaar kan zetten zonder dat je de verkeerde onderdelen in elkaar zet en dus vastloopt.</w:t>
      </w:r>
      <w:r>
        <w:br/>
      </w:r>
      <w:r>
        <w:br/>
      </w:r>
      <w:r>
        <w:rPr>
          <w:b/>
          <w:bCs/>
          <w:u w:val="single"/>
        </w:rPr>
        <w:t>wanneer heb je voor ’t laatst in een gebruiksaanwijzing gekeken?</w:t>
      </w:r>
      <w:r>
        <w:br/>
        <w:t>6 weken geleden toen ik een rolgordijn moest ophangen.</w:t>
      </w:r>
      <w:r>
        <w:br/>
      </w:r>
      <w:r>
        <w:br/>
      </w:r>
      <w:r>
        <w:rPr>
          <w:b/>
          <w:bCs/>
          <w:u w:val="single"/>
        </w:rPr>
        <w:t>3 Goede handleidingen:</w:t>
      </w:r>
      <w:r>
        <w:rPr>
          <w:b/>
          <w:bCs/>
          <w:u w:val="single"/>
        </w:rPr>
        <w:br/>
      </w:r>
      <w:r>
        <w:br/>
        <w:t>Dit is van een IKEA pax kast dit is duidelijk en overzichtelijk in veel stappen dus makkelijk te volgen.</w:t>
      </w:r>
      <w:r>
        <w:br/>
      </w:r>
      <w:hyperlink r:id="rId6" w:history="1">
        <w:r w:rsidRPr="00D97AC3">
          <w:rPr>
            <w:rStyle w:val="Hyperlink"/>
          </w:rPr>
          <w:t>https://handleidingkwijt.com/ikea-pax-kledingkast/</w:t>
        </w:r>
      </w:hyperlink>
    </w:p>
    <w:p w14:paraId="1B64C4EC" w14:textId="0B5E77AD" w:rsidR="001A6E2B" w:rsidRPr="00A04382" w:rsidRDefault="00A04382">
      <w:r>
        <w:t>Dit is een handleiding van een TV van Philips waarin duidelijk alles staat vermeld van hoe je m moet instellen tot hangen aan de muur.</w:t>
      </w:r>
      <w:r w:rsidR="001A6E2B">
        <w:rPr>
          <w:b/>
          <w:bCs/>
          <w:u w:val="single"/>
        </w:rPr>
        <w:br/>
      </w:r>
      <w:hyperlink r:id="rId7" w:history="1">
        <w:r w:rsidR="001A6E2B">
          <w:rPr>
            <w:rStyle w:val="Hyperlink"/>
          </w:rPr>
          <w:t>https://www.download.p4c.philips.com/files/4/46pfl7007h_12/46pfl7007h_12_dfu_nld.pdf</w:t>
        </w:r>
      </w:hyperlink>
      <w:r w:rsidR="001A6E2B">
        <w:rPr>
          <w:b/>
          <w:bCs/>
          <w:u w:val="single"/>
        </w:rPr>
        <w:br/>
      </w:r>
      <w:r>
        <w:br/>
        <w:t>Dit is een handleiding van Hoe je een foto maakt op een IPhone dit is duidelijk in alle stappen en mogelijkheden.</w:t>
      </w:r>
      <w:r>
        <w:br/>
      </w:r>
      <w:hyperlink r:id="rId8" w:history="1">
        <w:r w:rsidRPr="00A04382">
          <w:rPr>
            <w:rStyle w:val="Hyperlink"/>
          </w:rPr>
          <w:t>https://support.apple.com/nl-nl/guide/iphone/iph263472f78/13.0/ios/13.0</w:t>
        </w:r>
      </w:hyperlink>
      <w:r w:rsidR="001A6E2B" w:rsidRPr="00A04382">
        <w:rPr>
          <w:b/>
          <w:bCs/>
          <w:u w:val="single"/>
        </w:rPr>
        <w:br/>
      </w:r>
      <w:r w:rsidR="001A6E2B" w:rsidRPr="00A04382">
        <w:rPr>
          <w:b/>
          <w:bCs/>
          <w:u w:val="single"/>
        </w:rPr>
        <w:br/>
        <w:t>3 Foute handleidingen:</w:t>
      </w:r>
      <w:r w:rsidR="001A6E2B" w:rsidRPr="00A04382">
        <w:rPr>
          <w:b/>
          <w:bCs/>
          <w:u w:val="single"/>
        </w:rPr>
        <w:br/>
      </w:r>
      <w:r w:rsidR="001A6E2B" w:rsidRPr="00A04382">
        <w:rPr>
          <w:b/>
          <w:bCs/>
          <w:u w:val="single"/>
        </w:rPr>
        <w:br/>
      </w:r>
      <w:r w:rsidRPr="00A04382">
        <w:t xml:space="preserve">Dit </w:t>
      </w:r>
      <w:r>
        <w:t>is een handleiding van leenbakker bureau. Ikzelf vind deze heel onduidelijk omdat de ene onderdelen heel groot zijn en andere onderdelen heel klein zijn.</w:t>
      </w:r>
      <w:r w:rsidR="001A6E2B" w:rsidRPr="00A04382">
        <w:rPr>
          <w:b/>
          <w:bCs/>
          <w:u w:val="single"/>
        </w:rPr>
        <w:br/>
      </w:r>
      <w:hyperlink r:id="rId9" w:history="1">
        <w:r w:rsidRPr="00A04382">
          <w:rPr>
            <w:rStyle w:val="Hyperlink"/>
          </w:rPr>
          <w:t>https://www.leenbakker.nl/handleidingen-bureaus</w:t>
        </w:r>
      </w:hyperlink>
      <w:r>
        <w:br/>
      </w:r>
      <w:r>
        <w:br/>
      </w:r>
      <w:r w:rsidR="00C83F7F">
        <w:t>Dit is een handleiding van een stekker met timer, dit vind ik erg onoverzichtelijk omdat er overal kleine letters staan en niet echt stappen.</w:t>
      </w:r>
      <w:r>
        <w:br/>
      </w:r>
      <w:hyperlink r:id="rId10" w:history="1">
        <w:r>
          <w:rPr>
            <w:rStyle w:val="Hyperlink"/>
          </w:rPr>
          <w:t>https://www.gebruikershandleiding.com/Elro-TE108/preview-handleiding-423222.html</w:t>
        </w:r>
      </w:hyperlink>
      <w:r w:rsidR="00C83F7F">
        <w:br/>
      </w:r>
      <w:r w:rsidR="00D07A99">
        <w:br/>
        <w:t xml:space="preserve">Dit is een handleiding van de Lidl van een wekker, deze vind ik alleen niet duidelijk omdat hier alleen tekst bij staat en verder geen makkelijke foto’s etc. </w:t>
      </w:r>
      <w:r w:rsidR="00C83F7F">
        <w:br/>
      </w:r>
      <w:hyperlink r:id="rId11" w:history="1">
        <w:r w:rsidR="00D07A99">
          <w:rPr>
            <w:rStyle w:val="Hyperlink"/>
          </w:rPr>
          <w:t>https://www.gebruikershandleiding.com/Lidl-4-LD2049/preview-handleiding-56636.html?page=0002</w:t>
        </w:r>
      </w:hyperlink>
    </w:p>
    <w:sectPr w:rsidR="001A6E2B" w:rsidRPr="00A04382">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E2E16" w14:textId="77777777" w:rsidR="003B077A" w:rsidRDefault="003B077A" w:rsidP="001A6E2B">
      <w:pPr>
        <w:spacing w:after="0" w:line="240" w:lineRule="auto"/>
      </w:pPr>
      <w:r>
        <w:separator/>
      </w:r>
    </w:p>
  </w:endnote>
  <w:endnote w:type="continuationSeparator" w:id="0">
    <w:p w14:paraId="11F23951" w14:textId="77777777" w:rsidR="003B077A" w:rsidRDefault="003B077A" w:rsidP="001A6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57019F" w14:textId="77777777" w:rsidR="003B077A" w:rsidRDefault="003B077A" w:rsidP="001A6E2B">
      <w:pPr>
        <w:spacing w:after="0" w:line="240" w:lineRule="auto"/>
      </w:pPr>
      <w:r>
        <w:separator/>
      </w:r>
    </w:p>
  </w:footnote>
  <w:footnote w:type="continuationSeparator" w:id="0">
    <w:p w14:paraId="0A5EAC00" w14:textId="77777777" w:rsidR="003B077A" w:rsidRDefault="003B077A" w:rsidP="001A6E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F91E1" w14:textId="6A89713E" w:rsidR="001A6E2B" w:rsidRDefault="001A6E2B">
    <w:pPr>
      <w:pStyle w:val="Koptekst"/>
    </w:pPr>
    <w:r>
      <w:t>Daan de Vries</w:t>
    </w:r>
    <w:r>
      <w:tab/>
      <w:t>MTD2A4</w:t>
    </w:r>
    <w:r>
      <w:tab/>
      <w:t>ontwerptechnieken Handleid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tzQ3NTQ3szQ0MzZV0lEKTi0uzszPAykwrAUALPkNpiwAAAA="/>
  </w:docVars>
  <w:rsids>
    <w:rsidRoot w:val="001A6E2B"/>
    <w:rsid w:val="001A6E2B"/>
    <w:rsid w:val="003B077A"/>
    <w:rsid w:val="00A04382"/>
    <w:rsid w:val="00C83F7F"/>
    <w:rsid w:val="00D07A99"/>
    <w:rsid w:val="00D52F9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FAF43"/>
  <w15:chartTrackingRefBased/>
  <w15:docId w15:val="{0D7A54FB-484B-4896-87B8-33F101896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1A6E2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1A6E2B"/>
  </w:style>
  <w:style w:type="paragraph" w:styleId="Voettekst">
    <w:name w:val="footer"/>
    <w:basedOn w:val="Standaard"/>
    <w:link w:val="VoettekstChar"/>
    <w:uiPriority w:val="99"/>
    <w:unhideWhenUsed/>
    <w:rsid w:val="001A6E2B"/>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1A6E2B"/>
  </w:style>
  <w:style w:type="character" w:styleId="Hyperlink">
    <w:name w:val="Hyperlink"/>
    <w:basedOn w:val="Standaardalinea-lettertype"/>
    <w:uiPriority w:val="99"/>
    <w:unhideWhenUsed/>
    <w:rsid w:val="001A6E2B"/>
    <w:rPr>
      <w:color w:val="0000FF"/>
      <w:u w:val="single"/>
    </w:rPr>
  </w:style>
  <w:style w:type="character" w:styleId="Onopgelostemelding">
    <w:name w:val="Unresolved Mention"/>
    <w:basedOn w:val="Standaardalinea-lettertype"/>
    <w:uiPriority w:val="99"/>
    <w:semiHidden/>
    <w:unhideWhenUsed/>
    <w:rsid w:val="001A6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apple.com/nl-nl/guide/iphone/iph263472f78/13.0/ios/13.0"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download.p4c.philips.com/files/4/46pfl7007h_12/46pfl7007h_12_dfu_nld.pdf"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andleidingkwijt.com/ikea-pax-kledingkast/" TargetMode="External"/><Relationship Id="rId11" Type="http://schemas.openxmlformats.org/officeDocument/2006/relationships/hyperlink" Target="https://www.gebruikershandleiding.com/Lidl-4-LD2049/preview-handleiding-56636.html?page=0002" TargetMode="External"/><Relationship Id="rId5" Type="http://schemas.openxmlformats.org/officeDocument/2006/relationships/endnotes" Target="endnotes.xml"/><Relationship Id="rId10" Type="http://schemas.openxmlformats.org/officeDocument/2006/relationships/hyperlink" Target="https://www.gebruikershandleiding.com/Elro-TE108/preview-handleiding-423222.html" TargetMode="External"/><Relationship Id="rId4" Type="http://schemas.openxmlformats.org/officeDocument/2006/relationships/footnotes" Target="footnotes.xml"/><Relationship Id="rId9" Type="http://schemas.openxmlformats.org/officeDocument/2006/relationships/hyperlink" Target="https://www.leenbakker.nl/handleidingen-bureaus" TargetMode="External"/><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Pages>
  <Words>350</Words>
  <Characters>1926</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an de Vries</dc:creator>
  <cp:keywords/>
  <dc:description/>
  <cp:lastModifiedBy>Daan de Vries</cp:lastModifiedBy>
  <cp:revision>1</cp:revision>
  <dcterms:created xsi:type="dcterms:W3CDTF">2020-06-08T08:49:00Z</dcterms:created>
  <dcterms:modified xsi:type="dcterms:W3CDTF">2020-06-08T10:08:00Z</dcterms:modified>
</cp:coreProperties>
</file>